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A144F" w14:textId="6492B958" w:rsidR="006B5EBB" w:rsidRDefault="00FC76BF" w:rsidP="00FC76BF">
      <w:pPr>
        <w:pStyle w:val="a3"/>
        <w:numPr>
          <w:ilvl w:val="0"/>
          <w:numId w:val="1"/>
        </w:numPr>
        <w:ind w:firstLineChars="0"/>
      </w:pPr>
      <w:r w:rsidRPr="00FC76BF">
        <w:t>A brief description of notable obstacles you overcame.</w:t>
      </w:r>
    </w:p>
    <w:p w14:paraId="6BDD5E20" w14:textId="6165A235" w:rsidR="00FC76BF" w:rsidRDefault="00FC76BF" w:rsidP="00FC76BF">
      <w:pPr>
        <w:pStyle w:val="a3"/>
        <w:ind w:left="360" w:firstLineChars="0" w:firstLine="0"/>
      </w:pPr>
      <w:r>
        <w:t>Because the project requires us to write functions that is somehow independent to each other, it is relatively easy for me to develop. The most often obstacles I encountered is the problem of out of boundary, which I may accidentally access the index that is larger than the size of the array. Another problem I encountered is how to deal with the special inputs and give them proper return value, like the case with n is 0.</w:t>
      </w:r>
    </w:p>
    <w:p w14:paraId="130CAC37" w14:textId="77777777" w:rsidR="00FC76BF" w:rsidRDefault="00FC76BF" w:rsidP="00FC76BF">
      <w:pPr>
        <w:pStyle w:val="a3"/>
        <w:ind w:left="360" w:firstLineChars="0" w:firstLine="0"/>
      </w:pPr>
    </w:p>
    <w:p w14:paraId="729F4E7B" w14:textId="24D5D6E6" w:rsidR="00FC76BF" w:rsidRDefault="00E20CFF" w:rsidP="00E20CFF">
      <w:pPr>
        <w:pStyle w:val="a3"/>
        <w:numPr>
          <w:ilvl w:val="0"/>
          <w:numId w:val="1"/>
        </w:numPr>
        <w:ind w:firstLineChars="0"/>
      </w:pPr>
      <w:r w:rsidRPr="00E20CFF">
        <w:t>A list of the test data</w:t>
      </w:r>
    </w:p>
    <w:p w14:paraId="0E21C6EA" w14:textId="77777777" w:rsidR="00E20CFF" w:rsidRDefault="00E20CFF" w:rsidP="00E20CFF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string h[7] = { "martha", "mark", "joe", "susan", "", "kamala", "lindsey" };</w:t>
      </w:r>
    </w:p>
    <w:p w14:paraId="2AC822AA" w14:textId="155ACC8C" w:rsidR="00E20CFF" w:rsidRDefault="00E20CFF" w:rsidP="00E20CFF">
      <w:pPr>
        <w:pStyle w:val="a3"/>
        <w:ind w:left="360" w:firstLineChars="0" w:firstLine="0"/>
        <w:rPr>
          <w:rFonts w:hint="eastAsia"/>
        </w:rPr>
      </w:pPr>
      <w:r>
        <w:t>Case of notwithstanding</w:t>
      </w:r>
    </w:p>
    <w:p w14:paraId="09DE27ED" w14:textId="3200DD38" w:rsidR="00E20CFF" w:rsidRDefault="00E20CFF" w:rsidP="00E20CFF">
      <w:pPr>
        <w:pStyle w:val="a3"/>
        <w:ind w:left="360" w:firstLineChars="0" w:firstLine="0"/>
      </w:pPr>
      <w:r w:rsidRPr="00E20CFF">
        <w:t>appendToAll(</w:t>
      </w:r>
      <w:r>
        <w:t>h,-</w:t>
      </w:r>
      <w:r w:rsidRPr="00E20CFF">
        <w:t>2,"</w:t>
      </w:r>
      <w:r>
        <w:t>!</w:t>
      </w:r>
      <w:r w:rsidRPr="00E20CFF">
        <w:t>")</w:t>
      </w:r>
      <w:r>
        <w:t xml:space="preserve"> </w:t>
      </w:r>
    </w:p>
    <w:p w14:paraId="6A9236C4" w14:textId="43783844" w:rsidR="00E20CFF" w:rsidRDefault="00E20CFF" w:rsidP="00E20CFF">
      <w:pPr>
        <w:pStyle w:val="a3"/>
        <w:ind w:left="360" w:firstLineChars="0" w:firstLine="0"/>
      </w:pPr>
      <w:r>
        <w:rPr>
          <w:rFonts w:hint="eastAsia"/>
        </w:rPr>
        <w:t>N</w:t>
      </w:r>
      <w:r>
        <w:t>ormal case</w:t>
      </w:r>
    </w:p>
    <w:p w14:paraId="02D24FFD" w14:textId="0C3D22B4" w:rsidR="00E20CFF" w:rsidRDefault="00E20CFF" w:rsidP="00E20CFF">
      <w:pPr>
        <w:pStyle w:val="a3"/>
        <w:ind w:left="360" w:firstLineChars="0" w:firstLine="0"/>
      </w:pPr>
      <w:r w:rsidRPr="00E20CFF">
        <w:t>appendToAll(</w:t>
      </w:r>
      <w:r>
        <w:t>h,</w:t>
      </w:r>
      <w:r w:rsidRPr="00E20CFF">
        <w:t>2,"</w:t>
      </w:r>
      <w:r>
        <w:t>!</w:t>
      </w:r>
      <w:r w:rsidRPr="00E20CFF">
        <w:t>")</w:t>
      </w:r>
      <w:r>
        <w:t xml:space="preserve"> </w:t>
      </w:r>
    </w:p>
    <w:p w14:paraId="20690F56" w14:textId="07E0A0D8" w:rsidR="00E20CFF" w:rsidRDefault="00E20CFF" w:rsidP="00E20CFF">
      <w:pPr>
        <w:pStyle w:val="a3"/>
        <w:ind w:left="360" w:firstLineChars="0" w:firstLine="0"/>
      </w:pPr>
      <w:r>
        <w:rPr>
          <w:rFonts w:hint="eastAsia"/>
        </w:rPr>
        <w:t>C</w:t>
      </w:r>
      <w:r>
        <w:t>ase with n=0</w:t>
      </w:r>
    </w:p>
    <w:p w14:paraId="76136277" w14:textId="3A6C39A6" w:rsidR="00E20CFF" w:rsidRDefault="00E20CFF" w:rsidP="00E20CFF">
      <w:pPr>
        <w:pStyle w:val="a3"/>
        <w:ind w:left="360" w:firstLineChars="0" w:firstLine="0"/>
      </w:pPr>
      <w:r w:rsidRPr="00E20CFF">
        <w:t>appendToAll(</w:t>
      </w:r>
      <w:r>
        <w:t>h,</w:t>
      </w:r>
      <w:r>
        <w:t>0</w:t>
      </w:r>
      <w:r w:rsidRPr="00E20CFF">
        <w:t>,"</w:t>
      </w:r>
      <w:r>
        <w:t>!</w:t>
      </w:r>
      <w:r w:rsidRPr="00E20CFF">
        <w:t>")</w:t>
      </w:r>
      <w:r>
        <w:t xml:space="preserve"> </w:t>
      </w:r>
    </w:p>
    <w:p w14:paraId="64EC6D45" w14:textId="5D28D358" w:rsidR="00E20CFF" w:rsidRDefault="00E20CFF" w:rsidP="00E20CFF">
      <w:pPr>
        <w:pStyle w:val="a3"/>
        <w:ind w:left="360" w:firstLineChars="0" w:firstLine="0"/>
      </w:pPr>
    </w:p>
    <w:p w14:paraId="0240CAAA" w14:textId="5DD8C79F" w:rsidR="00E20CFF" w:rsidRPr="00E20CFF" w:rsidRDefault="00E20CFF" w:rsidP="00E20CFF">
      <w:pPr>
        <w:pStyle w:val="a3"/>
        <w:ind w:left="360" w:firstLineChars="0" w:firstLine="0"/>
        <w:rPr>
          <w:rFonts w:ascii="Consolas" w:hAnsi="Consolas" w:hint="eastAsia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h[7] = { "martha", "mark", "joe", "susan", "", "kamala", "lindsey" };</w:t>
      </w:r>
    </w:p>
    <w:p w14:paraId="2091520B" w14:textId="5F274402" w:rsidR="00E20CFF" w:rsidRDefault="00E20CFF" w:rsidP="00E20CFF">
      <w:pPr>
        <w:pStyle w:val="a3"/>
        <w:ind w:left="360" w:firstLineChars="0" w:firstLine="0"/>
      </w:pPr>
      <w:r>
        <w:rPr>
          <w:rFonts w:hint="eastAsia"/>
        </w:rPr>
        <w:t>C</w:t>
      </w:r>
      <w:r>
        <w:t>ase of notwithstanding</w:t>
      </w:r>
    </w:p>
    <w:p w14:paraId="0068DD1E" w14:textId="5033C4DB" w:rsidR="00E20CFF" w:rsidRDefault="00E20CFF" w:rsidP="00E20CFF">
      <w:pPr>
        <w:pStyle w:val="a3"/>
        <w:ind w:left="360" w:firstLineChars="0" w:firstLine="0"/>
      </w:pPr>
      <w:r w:rsidRPr="00E20CFF">
        <w:t>lookup(</w:t>
      </w:r>
      <w:r>
        <w:t>h</w:t>
      </w:r>
      <w:r w:rsidRPr="00E20CFF">
        <w:t>,-2,"</w:t>
      </w:r>
      <w:r>
        <w:t>mark</w:t>
      </w:r>
      <w:r w:rsidRPr="00E20CFF">
        <w:t>")</w:t>
      </w:r>
    </w:p>
    <w:p w14:paraId="6D13F3A0" w14:textId="30E8F7D0" w:rsidR="00E20CFF" w:rsidRDefault="00E20CFF" w:rsidP="00E20CFF">
      <w:pPr>
        <w:pStyle w:val="a3"/>
        <w:ind w:left="360" w:firstLineChars="0" w:firstLine="0"/>
      </w:pPr>
      <w:r>
        <w:t>Normal case</w:t>
      </w:r>
    </w:p>
    <w:p w14:paraId="047B8314" w14:textId="18E28FDB" w:rsidR="00E20CFF" w:rsidRDefault="00E20CFF" w:rsidP="00E20CFF">
      <w:pPr>
        <w:pStyle w:val="a3"/>
        <w:ind w:left="360" w:firstLineChars="0" w:firstLine="0"/>
      </w:pPr>
      <w:r w:rsidRPr="00E20CFF">
        <w:t>lookup(</w:t>
      </w:r>
      <w:r>
        <w:t>h</w:t>
      </w:r>
      <w:r w:rsidRPr="00E20CFF">
        <w:t>,</w:t>
      </w:r>
      <w:r>
        <w:t>7</w:t>
      </w:r>
      <w:r w:rsidRPr="00E20CFF">
        <w:t>,"</w:t>
      </w:r>
      <w:r>
        <w:t>mark</w:t>
      </w:r>
      <w:r w:rsidRPr="00E20CFF">
        <w:t>")</w:t>
      </w:r>
    </w:p>
    <w:p w14:paraId="46B592EF" w14:textId="5371AAF2" w:rsidR="00E20CFF" w:rsidRDefault="00E20CFF" w:rsidP="00E20CFF">
      <w:pPr>
        <w:pStyle w:val="a3"/>
        <w:ind w:left="360" w:firstLineChars="0" w:firstLine="0"/>
      </w:pPr>
      <w:r>
        <w:rPr>
          <w:rFonts w:hint="eastAsia"/>
        </w:rPr>
        <w:t>N</w:t>
      </w:r>
      <w:r>
        <w:t>ormal case</w:t>
      </w:r>
    </w:p>
    <w:p w14:paraId="0B65FCE9" w14:textId="2411ADE0" w:rsidR="00E20CFF" w:rsidRDefault="00E20CFF" w:rsidP="00E20CFF">
      <w:pPr>
        <w:pStyle w:val="a3"/>
        <w:ind w:left="360" w:firstLineChars="0" w:firstLine="0"/>
      </w:pPr>
      <w:r w:rsidRPr="00E20CFF">
        <w:t>lookup(</w:t>
      </w:r>
      <w:r>
        <w:t>h</w:t>
      </w:r>
      <w:r w:rsidRPr="00E20CFF">
        <w:t>,</w:t>
      </w:r>
      <w:r>
        <w:t>7</w:t>
      </w:r>
      <w:r w:rsidRPr="00E20CFF">
        <w:t>,"</w:t>
      </w:r>
      <w:r>
        <w:t>mark</w:t>
      </w:r>
      <w:r>
        <w:t>y</w:t>
      </w:r>
      <w:r w:rsidRPr="00E20CFF">
        <w:t>")</w:t>
      </w:r>
    </w:p>
    <w:p w14:paraId="147542BE" w14:textId="77777777" w:rsidR="00E20CFF" w:rsidRDefault="00E20CFF" w:rsidP="00E20CFF">
      <w:pPr>
        <w:pStyle w:val="a3"/>
        <w:ind w:left="360" w:firstLineChars="0" w:firstLine="0"/>
      </w:pPr>
      <w:r>
        <w:rPr>
          <w:rFonts w:hint="eastAsia"/>
        </w:rPr>
        <w:t>C</w:t>
      </w:r>
      <w:r>
        <w:t>ase with n=0</w:t>
      </w:r>
    </w:p>
    <w:p w14:paraId="750EB22E" w14:textId="714D25C2" w:rsidR="00E20CFF" w:rsidRDefault="00E20CFF" w:rsidP="00E20CFF">
      <w:pPr>
        <w:pStyle w:val="a3"/>
        <w:ind w:left="360" w:firstLineChars="0" w:firstLine="0"/>
      </w:pPr>
      <w:r w:rsidRPr="00E20CFF">
        <w:t>lookup(</w:t>
      </w:r>
      <w:r>
        <w:t>h</w:t>
      </w:r>
      <w:r w:rsidRPr="00E20CFF">
        <w:t>,</w:t>
      </w:r>
      <w:r>
        <w:t>0</w:t>
      </w:r>
      <w:r w:rsidRPr="00E20CFF">
        <w:t>,"</w:t>
      </w:r>
      <w:r>
        <w:t>marky</w:t>
      </w:r>
      <w:r w:rsidRPr="00E20CFF">
        <w:t>")</w:t>
      </w:r>
    </w:p>
    <w:p w14:paraId="554836BA" w14:textId="77777777" w:rsidR="00E20CFF" w:rsidRPr="00E20CFF" w:rsidRDefault="00E20CFF" w:rsidP="00E20CFF">
      <w:pPr>
        <w:pStyle w:val="a3"/>
        <w:ind w:left="360" w:firstLineChars="0" w:firstLine="0"/>
      </w:pPr>
    </w:p>
    <w:p w14:paraId="3B00A344" w14:textId="3A706ABB" w:rsidR="00E20CFF" w:rsidRDefault="00E20CFF" w:rsidP="00E20CFF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h[7] = { "martha", "mark", "joe", "susan", "", "kamala", "lindsey" };</w:t>
      </w:r>
    </w:p>
    <w:p w14:paraId="05BB5078" w14:textId="42327553" w:rsidR="00E20CFF" w:rsidRPr="00E20CFF" w:rsidRDefault="00E20CFF" w:rsidP="00E20CFF">
      <w:pPr>
        <w:pStyle w:val="a3"/>
        <w:ind w:left="360" w:firstLineChars="0" w:firstLine="0"/>
        <w:rPr>
          <w:rFonts w:ascii="Consolas" w:hAnsi="Consolas" w:hint="eastAsia"/>
          <w:color w:val="24292E"/>
          <w:sz w:val="18"/>
          <w:szCs w:val="18"/>
          <w:shd w:val="clear" w:color="auto" w:fill="FFFFFF"/>
        </w:rPr>
      </w:pP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Case of notwithstanding</w:t>
      </w:r>
    </w:p>
    <w:p w14:paraId="4AB7E200" w14:textId="05DC841A" w:rsidR="00E20CFF" w:rsidRDefault="00E20CFF" w:rsidP="00E20CFF">
      <w:pPr>
        <w:pStyle w:val="a3"/>
        <w:ind w:left="360" w:firstLineChars="0" w:firstLine="0"/>
      </w:pPr>
      <w:r w:rsidRPr="00E20CFF">
        <w:t>positionOfMax(</w:t>
      </w:r>
      <w:r>
        <w:t>h</w:t>
      </w:r>
      <w:r w:rsidRPr="00E20CFF">
        <w:t>,</w:t>
      </w:r>
      <w:r>
        <w:t>-1</w:t>
      </w:r>
      <w:r w:rsidRPr="00E20CFF">
        <w:t>)</w:t>
      </w:r>
    </w:p>
    <w:p w14:paraId="08B57988" w14:textId="77C49084" w:rsidR="00E20CFF" w:rsidRDefault="00E20CFF" w:rsidP="00E20CFF">
      <w:pPr>
        <w:pStyle w:val="a3"/>
        <w:ind w:left="360" w:firstLineChars="0" w:firstLine="0"/>
      </w:pPr>
      <w:r w:rsidRPr="00E20CFF">
        <w:t>positionOfMax(</w:t>
      </w:r>
      <w:r>
        <w:t>h</w:t>
      </w:r>
      <w:r w:rsidRPr="00E20CFF">
        <w:t>,0)</w:t>
      </w:r>
    </w:p>
    <w:p w14:paraId="4AE90533" w14:textId="2EACA6FE" w:rsidR="00E20CFF" w:rsidRDefault="00E20CFF" w:rsidP="00E20CFF">
      <w:pPr>
        <w:pStyle w:val="a3"/>
        <w:ind w:left="360" w:firstLineChars="0" w:firstLine="0"/>
      </w:pPr>
      <w:r>
        <w:rPr>
          <w:rFonts w:hint="eastAsia"/>
        </w:rPr>
        <w:t>N</w:t>
      </w:r>
      <w:r>
        <w:t>ormal case</w:t>
      </w:r>
    </w:p>
    <w:p w14:paraId="76A69F7D" w14:textId="341D523B" w:rsidR="00E20CFF" w:rsidRDefault="00E20CFF" w:rsidP="00E20CFF">
      <w:pPr>
        <w:pStyle w:val="a3"/>
        <w:ind w:left="360" w:firstLineChars="0" w:firstLine="0"/>
      </w:pPr>
      <w:r w:rsidRPr="00E20CFF">
        <w:t>positionOfMax(</w:t>
      </w:r>
      <w:r>
        <w:t>h</w:t>
      </w:r>
      <w:r w:rsidRPr="00E20CFF">
        <w:t>,</w:t>
      </w:r>
      <w:r>
        <w:t>7</w:t>
      </w:r>
      <w:r w:rsidRPr="00E20CFF">
        <w:t>)</w:t>
      </w:r>
    </w:p>
    <w:p w14:paraId="63E86E15" w14:textId="0C6364E0" w:rsidR="00E20CFF" w:rsidRPr="00E20CFF" w:rsidRDefault="00E20CFF" w:rsidP="00E20CFF">
      <w:pPr>
        <w:pStyle w:val="a3"/>
        <w:ind w:left="360" w:firstLineChars="0" w:firstLine="0"/>
        <w:rPr>
          <w:rFonts w:hint="eastAsia"/>
        </w:rPr>
      </w:pPr>
      <w:r w:rsidRPr="00E20CFF">
        <w:t>positionOfMax(</w:t>
      </w:r>
      <w:r>
        <w:t>h</w:t>
      </w:r>
      <w:r w:rsidRPr="00E20CFF">
        <w:t>,</w:t>
      </w:r>
      <w:r w:rsidR="00F42756">
        <w:t>3</w:t>
      </w:r>
      <w:r w:rsidRPr="00E20CFF">
        <w:t>)</w:t>
      </w:r>
    </w:p>
    <w:p w14:paraId="308F1EDD" w14:textId="18CA1174" w:rsidR="00E20CFF" w:rsidRDefault="00E20CFF" w:rsidP="00E20CFF">
      <w:pPr>
        <w:pStyle w:val="a3"/>
        <w:ind w:left="360" w:firstLineChars="0" w:firstLine="0"/>
      </w:pPr>
      <w:r>
        <w:rPr>
          <w:rFonts w:hint="eastAsia"/>
        </w:rPr>
        <w:t>C</w:t>
      </w:r>
      <w:r>
        <w:t>ase with same max element</w:t>
      </w:r>
    </w:p>
    <w:p w14:paraId="1B0C4AA3" w14:textId="3A92B273" w:rsidR="00E20CFF" w:rsidRPr="00E20CFF" w:rsidRDefault="00E20CFF" w:rsidP="00E20CFF">
      <w:pPr>
        <w:pStyle w:val="a3"/>
        <w:ind w:left="360" w:firstLineChars="0" w:firstLine="0"/>
        <w:rPr>
          <w:rFonts w:ascii="Consolas" w:hAnsi="Consolas" w:hint="eastAsia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h[7] = { "martha", "mark", "joe", "susan", "</w:t>
      </w:r>
      <w:r w:rsidR="00C83620" w:rsidRPr="00C83620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 w:rsidR="00C83620"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susan</w:t>
      </w:r>
      <w:r w:rsidR="00C83620"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, "kamala", "lindsey" };</w:t>
      </w:r>
    </w:p>
    <w:p w14:paraId="2E13F47D" w14:textId="072B7FA5" w:rsidR="00E20CFF" w:rsidRDefault="00E20CFF" w:rsidP="00E20CFF">
      <w:pPr>
        <w:pStyle w:val="a3"/>
        <w:ind w:left="360" w:firstLineChars="0" w:firstLine="0"/>
      </w:pPr>
      <w:r w:rsidRPr="00E20CFF">
        <w:t>positionOfMax(</w:t>
      </w:r>
      <w:r>
        <w:t>h</w:t>
      </w:r>
      <w:r w:rsidRPr="00E20CFF">
        <w:t>,</w:t>
      </w:r>
      <w:r w:rsidR="00F42756">
        <w:t>7</w:t>
      </w:r>
      <w:r w:rsidRPr="00E20CFF">
        <w:t>)</w:t>
      </w:r>
    </w:p>
    <w:p w14:paraId="50D247A9" w14:textId="77777777" w:rsidR="00E20CFF" w:rsidRDefault="00E20CFF" w:rsidP="00E20CFF">
      <w:pPr>
        <w:pStyle w:val="a3"/>
        <w:ind w:left="360" w:firstLineChars="0" w:firstLine="0"/>
      </w:pPr>
    </w:p>
    <w:p w14:paraId="2A98B762" w14:textId="77777777" w:rsidR="00C83620" w:rsidRDefault="00C83620" w:rsidP="00C83620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h[7] = { "martha", "mark", "joe", "susan", "", "kamala", "lindsey" };</w:t>
      </w:r>
    </w:p>
    <w:p w14:paraId="7477B5E9" w14:textId="0FA44F6B" w:rsidR="00E20CFF" w:rsidRDefault="00C83620" w:rsidP="00E20CFF">
      <w:pPr>
        <w:pStyle w:val="a3"/>
        <w:ind w:left="360" w:firstLineChars="0" w:firstLine="0"/>
      </w:pPr>
      <w:r>
        <w:rPr>
          <w:rFonts w:hint="eastAsia"/>
        </w:rPr>
        <w:t>C</w:t>
      </w:r>
      <w:r>
        <w:t>ase of notwithstanding</w:t>
      </w:r>
    </w:p>
    <w:p w14:paraId="2D876F6A" w14:textId="20E2C5EA" w:rsidR="00C83620" w:rsidRDefault="00C83620" w:rsidP="00E20CFF">
      <w:pPr>
        <w:pStyle w:val="a3"/>
        <w:ind w:left="360" w:firstLineChars="0" w:firstLine="0"/>
      </w:pPr>
      <w:r w:rsidRPr="00C83620">
        <w:t>rotateLeft(</w:t>
      </w:r>
      <w:r w:rsidR="00F42756">
        <w:t>h</w:t>
      </w:r>
      <w:r w:rsidRPr="00C83620">
        <w:t>,</w:t>
      </w:r>
      <w:r>
        <w:t>7</w:t>
      </w:r>
      <w:r w:rsidRPr="00C83620">
        <w:t>,-1)</w:t>
      </w:r>
    </w:p>
    <w:p w14:paraId="34B1553F" w14:textId="4CD57349" w:rsidR="00C83620" w:rsidRDefault="00C83620" w:rsidP="00C83620">
      <w:pPr>
        <w:pStyle w:val="a3"/>
        <w:ind w:left="360" w:firstLineChars="0" w:firstLine="0"/>
      </w:pPr>
      <w:r w:rsidRPr="00C83620">
        <w:t>rotateLeft(</w:t>
      </w:r>
      <w:r w:rsidR="00F42756">
        <w:t>h</w:t>
      </w:r>
      <w:r w:rsidRPr="00C83620">
        <w:t>,</w:t>
      </w:r>
      <w:r>
        <w:t>7</w:t>
      </w:r>
      <w:r w:rsidRPr="00C83620">
        <w:t>,</w:t>
      </w:r>
      <w:r>
        <w:t>8</w:t>
      </w:r>
      <w:r w:rsidRPr="00C83620">
        <w:t>)</w:t>
      </w:r>
    </w:p>
    <w:p w14:paraId="70F4785D" w14:textId="3150470F" w:rsidR="00C83620" w:rsidRDefault="00C83620" w:rsidP="00C83620">
      <w:pPr>
        <w:pStyle w:val="a3"/>
        <w:ind w:left="360" w:firstLineChars="0" w:firstLine="0"/>
      </w:pPr>
      <w:r w:rsidRPr="00C83620">
        <w:t>rotateLeft(</w:t>
      </w:r>
      <w:r w:rsidR="00F42756">
        <w:t>h</w:t>
      </w:r>
      <w:r w:rsidRPr="00C83620">
        <w:t>,</w:t>
      </w:r>
      <w:r>
        <w:t>0</w:t>
      </w:r>
      <w:r w:rsidRPr="00C83620">
        <w:t>,</w:t>
      </w:r>
      <w:r>
        <w:t>-1</w:t>
      </w:r>
      <w:r w:rsidRPr="00C83620">
        <w:t>)</w:t>
      </w:r>
    </w:p>
    <w:p w14:paraId="68DFE8D7" w14:textId="237A7405" w:rsidR="00C83620" w:rsidRDefault="00C83620" w:rsidP="00C83620">
      <w:pPr>
        <w:pStyle w:val="a3"/>
        <w:ind w:left="360" w:firstLineChars="0" w:firstLine="0"/>
        <w:rPr>
          <w:rFonts w:hint="eastAsia"/>
        </w:rPr>
      </w:pPr>
      <w:r w:rsidRPr="00C83620">
        <w:t>rotateLeft(</w:t>
      </w:r>
      <w:r w:rsidR="00F42756">
        <w:t>h</w:t>
      </w:r>
      <w:r w:rsidRPr="00C83620">
        <w:t>,</w:t>
      </w:r>
      <w:r>
        <w:t>0</w:t>
      </w:r>
      <w:r w:rsidRPr="00C83620">
        <w:t>,</w:t>
      </w:r>
      <w:r>
        <w:t>0</w:t>
      </w:r>
      <w:r w:rsidRPr="00C83620">
        <w:t>)</w:t>
      </w:r>
    </w:p>
    <w:p w14:paraId="5D675C4E" w14:textId="14A418B2" w:rsidR="00C83620" w:rsidRDefault="00C83620" w:rsidP="00C83620">
      <w:pPr>
        <w:pStyle w:val="a3"/>
        <w:ind w:left="360" w:firstLineChars="0" w:firstLine="0"/>
      </w:pPr>
      <w:r>
        <w:t>N</w:t>
      </w:r>
      <w:r>
        <w:rPr>
          <w:rFonts w:hint="eastAsia"/>
        </w:rPr>
        <w:t>or</w:t>
      </w:r>
      <w:r>
        <w:t>mal case</w:t>
      </w:r>
    </w:p>
    <w:p w14:paraId="3392D085" w14:textId="42002E6E" w:rsidR="00C83620" w:rsidRDefault="00C83620" w:rsidP="00C83620">
      <w:pPr>
        <w:pStyle w:val="a3"/>
        <w:ind w:left="360" w:firstLineChars="0" w:firstLine="0"/>
      </w:pPr>
      <w:r w:rsidRPr="00C83620">
        <w:lastRenderedPageBreak/>
        <w:t>rotateLeft(</w:t>
      </w:r>
      <w:r w:rsidR="00F42756">
        <w:t>h</w:t>
      </w:r>
      <w:r w:rsidRPr="00C83620">
        <w:t>,</w:t>
      </w:r>
      <w:r>
        <w:t>7</w:t>
      </w:r>
      <w:r w:rsidRPr="00C83620">
        <w:t>,</w:t>
      </w:r>
      <w:r>
        <w:t>5</w:t>
      </w:r>
      <w:r w:rsidRPr="00C83620">
        <w:t>)</w:t>
      </w:r>
    </w:p>
    <w:p w14:paraId="0102A388" w14:textId="31E374DC" w:rsidR="00C83620" w:rsidRDefault="00C83620" w:rsidP="00C83620">
      <w:pPr>
        <w:pStyle w:val="a3"/>
        <w:ind w:left="360" w:firstLineChars="0" w:firstLine="0"/>
      </w:pPr>
      <w:r w:rsidRPr="00C83620">
        <w:t>rotateLeft(</w:t>
      </w:r>
      <w:r w:rsidR="00F42756">
        <w:t>h</w:t>
      </w:r>
      <w:r w:rsidRPr="00C83620">
        <w:t>,</w:t>
      </w:r>
      <w:r>
        <w:t>7</w:t>
      </w:r>
      <w:r w:rsidRPr="00C83620">
        <w:t>,</w:t>
      </w:r>
      <w:r w:rsidR="00F42756">
        <w:t>6</w:t>
      </w:r>
      <w:r w:rsidRPr="00C83620">
        <w:t>)</w:t>
      </w:r>
    </w:p>
    <w:p w14:paraId="765424F3" w14:textId="77777777" w:rsidR="00C83620" w:rsidRDefault="00C83620" w:rsidP="00C83620">
      <w:pPr>
        <w:pStyle w:val="a3"/>
        <w:ind w:left="360" w:firstLineChars="0" w:firstLine="0"/>
        <w:rPr>
          <w:rFonts w:hint="eastAsia"/>
        </w:rPr>
      </w:pPr>
    </w:p>
    <w:p w14:paraId="1D319006" w14:textId="64CFE276" w:rsidR="00C83620" w:rsidRDefault="00C83620" w:rsidP="00C83620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h[7] = { "martha", "mark", "</w:t>
      </w:r>
      <w:r w:rsidR="009F2470" w:rsidRPr="009F2470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 w:rsidR="009F2470"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mark</w:t>
      </w:r>
      <w:r w:rsidR="009F2470"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, "</w:t>
      </w:r>
      <w:r w:rsidR="009F2470" w:rsidRPr="009F2470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 w:rsidR="009F2470"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mark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, "</w:t>
      </w:r>
      <w:r w:rsidR="009F2470"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kamala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, "kamala", "lindsey" };</w:t>
      </w:r>
    </w:p>
    <w:p w14:paraId="45393C05" w14:textId="75DCA790" w:rsidR="00C83620" w:rsidRDefault="00C83620" w:rsidP="00C83620">
      <w:pPr>
        <w:pStyle w:val="a3"/>
        <w:ind w:left="360" w:firstLineChars="0" w:firstLine="0"/>
      </w:pPr>
      <w:r>
        <w:t>Case of notwithstanding</w:t>
      </w:r>
    </w:p>
    <w:p w14:paraId="2D15290A" w14:textId="6E457BE1" w:rsidR="00C83620" w:rsidRDefault="009F2470" w:rsidP="009F2470">
      <w:pPr>
        <w:pStyle w:val="a3"/>
        <w:ind w:left="360" w:firstLineChars="0" w:firstLine="0"/>
      </w:pPr>
      <w:r w:rsidRPr="009F2470">
        <w:t>countRuns(</w:t>
      </w:r>
      <w:r>
        <w:t>h</w:t>
      </w:r>
      <w:r w:rsidRPr="009F2470">
        <w:t>,-2)</w:t>
      </w:r>
    </w:p>
    <w:p w14:paraId="7AAE4A17" w14:textId="64FAFB08" w:rsidR="009F2470" w:rsidRDefault="009F2470" w:rsidP="009F2470">
      <w:pPr>
        <w:pStyle w:val="a3"/>
        <w:ind w:left="360" w:firstLineChars="0" w:firstLine="0"/>
      </w:pPr>
      <w:r>
        <w:rPr>
          <w:rFonts w:hint="eastAsia"/>
        </w:rPr>
        <w:t>N</w:t>
      </w:r>
      <w:r>
        <w:t>ormal case</w:t>
      </w:r>
    </w:p>
    <w:p w14:paraId="0B7D4796" w14:textId="10193F54" w:rsidR="009F2470" w:rsidRDefault="009F2470" w:rsidP="009F2470">
      <w:pPr>
        <w:pStyle w:val="a3"/>
        <w:ind w:left="360" w:firstLineChars="0" w:firstLine="0"/>
      </w:pPr>
      <w:r w:rsidRPr="009F2470">
        <w:t>countRuns(h,</w:t>
      </w:r>
      <w:r>
        <w:t>0</w:t>
      </w:r>
      <w:r w:rsidRPr="009F2470">
        <w:t>)</w:t>
      </w:r>
    </w:p>
    <w:p w14:paraId="7FAFD9DC" w14:textId="5F6AFA4C" w:rsidR="009F2470" w:rsidRDefault="009F2470" w:rsidP="009F2470">
      <w:pPr>
        <w:pStyle w:val="a3"/>
        <w:ind w:left="360" w:firstLineChars="0" w:firstLine="0"/>
      </w:pPr>
      <w:r w:rsidRPr="009F2470">
        <w:t>countRuns(</w:t>
      </w:r>
      <w:r>
        <w:t>h</w:t>
      </w:r>
      <w:r w:rsidRPr="009F2470">
        <w:t>,</w:t>
      </w:r>
      <w:r>
        <w:t>4</w:t>
      </w:r>
      <w:r w:rsidRPr="009F2470">
        <w:t>)</w:t>
      </w:r>
    </w:p>
    <w:p w14:paraId="0B638841" w14:textId="43BE516B" w:rsidR="009F2470" w:rsidRDefault="009F2470" w:rsidP="009F2470">
      <w:pPr>
        <w:pStyle w:val="a3"/>
        <w:ind w:left="360" w:firstLineChars="0" w:firstLine="0"/>
      </w:pPr>
      <w:r w:rsidRPr="009F2470">
        <w:t>countRuns(</w:t>
      </w:r>
      <w:r>
        <w:t>h</w:t>
      </w:r>
      <w:r w:rsidRPr="009F2470">
        <w:t>,</w:t>
      </w:r>
      <w:r>
        <w:t>7</w:t>
      </w:r>
      <w:r w:rsidRPr="009F2470">
        <w:t>)</w:t>
      </w:r>
    </w:p>
    <w:p w14:paraId="77465C4C" w14:textId="614FB510" w:rsidR="009F2470" w:rsidRDefault="009F2470" w:rsidP="009F2470">
      <w:pPr>
        <w:pStyle w:val="a3"/>
        <w:ind w:left="360" w:firstLineChars="0" w:firstLine="0"/>
      </w:pPr>
    </w:p>
    <w:p w14:paraId="7DEF5BF5" w14:textId="77777777" w:rsidR="009F2470" w:rsidRDefault="009F2470" w:rsidP="009F2470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string h[7] = { "martha", "mark", "joe", "susan", "", "kamala", "lindsey" };</w:t>
      </w:r>
    </w:p>
    <w:p w14:paraId="49E1FE8E" w14:textId="0B41A22D" w:rsidR="009F2470" w:rsidRDefault="009F2470" w:rsidP="009F2470">
      <w:pPr>
        <w:pStyle w:val="a3"/>
        <w:ind w:left="360" w:firstLineChars="0" w:firstLine="0"/>
      </w:pPr>
      <w:r>
        <w:t>C</w:t>
      </w:r>
      <w:r>
        <w:rPr>
          <w:rFonts w:hint="eastAsia"/>
        </w:rPr>
        <w:t>ase</w:t>
      </w:r>
      <w:r>
        <w:t xml:space="preserve"> </w:t>
      </w:r>
      <w:r>
        <w:rPr>
          <w:rFonts w:hint="eastAsia"/>
        </w:rPr>
        <w:t>of</w:t>
      </w:r>
      <w:r>
        <w:t xml:space="preserve"> notwithstanding</w:t>
      </w:r>
    </w:p>
    <w:p w14:paraId="6FF74574" w14:textId="34DDA633" w:rsidR="009F2470" w:rsidRDefault="009F2470" w:rsidP="009F2470">
      <w:pPr>
        <w:pStyle w:val="a3"/>
        <w:ind w:left="360" w:firstLineChars="0" w:firstLine="0"/>
      </w:pPr>
      <w:r>
        <w:t>flip(h,-2)</w:t>
      </w:r>
    </w:p>
    <w:p w14:paraId="363DBEA8" w14:textId="70D3757A" w:rsidR="009F2470" w:rsidRDefault="009F2470" w:rsidP="009F2470">
      <w:pPr>
        <w:pStyle w:val="a3"/>
        <w:ind w:left="360" w:firstLineChars="0" w:firstLine="0"/>
      </w:pPr>
      <w:r>
        <w:t>Normal case</w:t>
      </w:r>
    </w:p>
    <w:p w14:paraId="174E3A2C" w14:textId="006E9121" w:rsidR="009F2470" w:rsidRDefault="009F2470" w:rsidP="009F2470">
      <w:pPr>
        <w:pStyle w:val="a3"/>
        <w:ind w:left="360" w:firstLineChars="0" w:firstLine="0"/>
      </w:pPr>
      <w:r>
        <w:t>flip(h,</w:t>
      </w:r>
      <w:r>
        <w:t>2</w:t>
      </w:r>
      <w:r>
        <w:t>)</w:t>
      </w:r>
    </w:p>
    <w:p w14:paraId="34A91F00" w14:textId="2CB5E5F9" w:rsidR="009F2470" w:rsidRDefault="009F2470" w:rsidP="009F2470">
      <w:pPr>
        <w:pStyle w:val="a3"/>
        <w:ind w:left="360" w:firstLineChars="0" w:firstLine="0"/>
      </w:pPr>
      <w:r>
        <w:t>flip(h,</w:t>
      </w:r>
      <w:r>
        <w:t>7</w:t>
      </w:r>
      <w:r>
        <w:t>)</w:t>
      </w:r>
    </w:p>
    <w:p w14:paraId="2CC24A4C" w14:textId="77777777" w:rsidR="009F2470" w:rsidRDefault="009F2470" w:rsidP="009F2470">
      <w:pPr>
        <w:pStyle w:val="a3"/>
        <w:ind w:left="360" w:firstLineChars="0" w:firstLine="0"/>
      </w:pPr>
    </w:p>
    <w:p w14:paraId="2C6CBB6F" w14:textId="38F65F2F" w:rsidR="009F2470" w:rsidRDefault="009F2470" w:rsidP="009F2470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string </w:t>
      </w:r>
      <w:r w:rsidR="00BD0D29">
        <w:rPr>
          <w:rFonts w:ascii="Consolas" w:hAnsi="Consolas"/>
          <w:color w:val="24292E"/>
          <w:sz w:val="18"/>
          <w:szCs w:val="18"/>
          <w:shd w:val="clear" w:color="auto" w:fill="FFFFFF"/>
        </w:rPr>
        <w:t>c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[7] = { "martha", "mark", "joe", "susan", "", "kamala", "lindsey" };</w:t>
      </w:r>
    </w:p>
    <w:p w14:paraId="0DB9191B" w14:textId="61880831" w:rsidR="00D33E4C" w:rsidRDefault="00D33E4C" w:rsidP="009F2470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string </w:t>
      </w:r>
      <w:r w:rsidR="00BD0D29">
        <w:rPr>
          <w:rFonts w:ascii="Consolas" w:hAnsi="Consolas"/>
          <w:color w:val="24292E"/>
          <w:sz w:val="18"/>
          <w:szCs w:val="18"/>
          <w:shd w:val="clear" w:color="auto" w:fill="FFFFFF"/>
        </w:rPr>
        <w:t>d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>[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7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] = {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martha", "mark", "joe"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>, "lindsey", "kamala", "joe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,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lindsey"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};</w:t>
      </w:r>
    </w:p>
    <w:p w14:paraId="7B4EC0FA" w14:textId="5D5B6C0B" w:rsidR="009F2470" w:rsidRDefault="00D33E4C" w:rsidP="009F2470">
      <w:pPr>
        <w:pStyle w:val="a3"/>
        <w:ind w:left="360" w:firstLineChars="0" w:firstLine="0"/>
      </w:pPr>
      <w:r>
        <w:t>Case of notwithstanding</w:t>
      </w:r>
    </w:p>
    <w:p w14:paraId="174CC07C" w14:textId="4036F50A" w:rsidR="00D33E4C" w:rsidRDefault="00D33E4C" w:rsidP="009F2470">
      <w:pPr>
        <w:pStyle w:val="a3"/>
        <w:ind w:left="360" w:firstLineChars="0" w:firstLine="0"/>
      </w:pPr>
      <w:r w:rsidRPr="00D33E4C">
        <w:t>differ(c,</w:t>
      </w:r>
      <w:r>
        <w:t>-1</w:t>
      </w:r>
      <w:r w:rsidRPr="00D33E4C">
        <w:t>,d,0</w:t>
      </w:r>
      <w:r>
        <w:t>)</w:t>
      </w:r>
    </w:p>
    <w:p w14:paraId="2D918DCC" w14:textId="0BFFBCEC" w:rsidR="00D33E4C" w:rsidRDefault="00D33E4C" w:rsidP="00D33E4C">
      <w:pPr>
        <w:pStyle w:val="a3"/>
        <w:ind w:left="360" w:firstLineChars="0" w:firstLine="0"/>
      </w:pPr>
      <w:r w:rsidRPr="00D33E4C">
        <w:t>differ(c,</w:t>
      </w:r>
      <w:r>
        <w:t>-1</w:t>
      </w:r>
      <w:r w:rsidRPr="00D33E4C">
        <w:t>,d,</w:t>
      </w:r>
      <w:r>
        <w:t>-1</w:t>
      </w:r>
      <w:r>
        <w:t>)</w:t>
      </w:r>
    </w:p>
    <w:p w14:paraId="6CFF57E3" w14:textId="16F77127" w:rsidR="00D33E4C" w:rsidRDefault="00D33E4C" w:rsidP="00D33E4C">
      <w:pPr>
        <w:pStyle w:val="a3"/>
        <w:ind w:left="360" w:firstLineChars="0" w:firstLine="0"/>
      </w:pPr>
      <w:r>
        <w:rPr>
          <w:rFonts w:hint="eastAsia"/>
        </w:rPr>
        <w:t>N</w:t>
      </w:r>
      <w:r>
        <w:t>ormal case</w:t>
      </w:r>
    </w:p>
    <w:p w14:paraId="34F74306" w14:textId="253DA1DF" w:rsidR="00D33E4C" w:rsidRDefault="00D33E4C" w:rsidP="00D33E4C">
      <w:pPr>
        <w:pStyle w:val="a3"/>
        <w:ind w:left="360" w:firstLineChars="0" w:firstLine="0"/>
      </w:pPr>
      <w:r w:rsidRPr="00D33E4C">
        <w:t>differ(c,</w:t>
      </w:r>
      <w:r>
        <w:t xml:space="preserve"> 3</w:t>
      </w:r>
      <w:r w:rsidRPr="00D33E4C">
        <w:t>,d,</w:t>
      </w:r>
      <w:r>
        <w:t>3</w:t>
      </w:r>
      <w:r>
        <w:t>)</w:t>
      </w:r>
    </w:p>
    <w:p w14:paraId="4877A48E" w14:textId="71AF5665" w:rsidR="00D33E4C" w:rsidRDefault="00D33E4C" w:rsidP="00D33E4C">
      <w:pPr>
        <w:pStyle w:val="a3"/>
        <w:ind w:left="360" w:firstLineChars="0" w:firstLine="0"/>
      </w:pPr>
      <w:r w:rsidRPr="00D33E4C">
        <w:t>differ(c,</w:t>
      </w:r>
      <w:r>
        <w:t>7</w:t>
      </w:r>
      <w:r w:rsidRPr="00D33E4C">
        <w:t>,d,</w:t>
      </w:r>
      <w:r>
        <w:t>7</w:t>
      </w:r>
      <w:r>
        <w:t>)</w:t>
      </w:r>
    </w:p>
    <w:p w14:paraId="6E925367" w14:textId="1A6FB847" w:rsidR="00D33E4C" w:rsidRDefault="00D33E4C" w:rsidP="00D33E4C">
      <w:pPr>
        <w:pStyle w:val="a3"/>
        <w:ind w:left="360" w:firstLineChars="0" w:firstLine="0"/>
      </w:pPr>
      <w:r w:rsidRPr="00D33E4C">
        <w:t>differ(c,</w:t>
      </w:r>
      <w:r>
        <w:t>3</w:t>
      </w:r>
      <w:r w:rsidRPr="00D33E4C">
        <w:t>,d,</w:t>
      </w:r>
      <w:r>
        <w:t>7</w:t>
      </w:r>
      <w:r>
        <w:t>)</w:t>
      </w:r>
    </w:p>
    <w:p w14:paraId="2DBCA3E2" w14:textId="1E7D9F63" w:rsidR="00D33E4C" w:rsidRDefault="00D33E4C" w:rsidP="00D33E4C">
      <w:pPr>
        <w:pStyle w:val="a3"/>
        <w:ind w:left="360" w:firstLineChars="0" w:firstLine="0"/>
      </w:pPr>
    </w:p>
    <w:p w14:paraId="5D565BBE" w14:textId="77777777" w:rsidR="00D33E4C" w:rsidRDefault="00D33E4C" w:rsidP="00D33E4C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string h[7] = { "martha", "mark", "joe", "susan", "", "kamala", "lindsey" };</w:t>
      </w:r>
    </w:p>
    <w:p w14:paraId="54585F8C" w14:textId="58D7AA43" w:rsidR="00D33E4C" w:rsidRDefault="00D33E4C" w:rsidP="00D33E4C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string 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i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>[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3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] = {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martha", "mark", "joe"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>};</w:t>
      </w:r>
    </w:p>
    <w:p w14:paraId="6D4311CB" w14:textId="2CC17B81" w:rsidR="00D33E4C" w:rsidRPr="00134829" w:rsidRDefault="00D33E4C" w:rsidP="00134829">
      <w:pPr>
        <w:pStyle w:val="a3"/>
        <w:ind w:left="360" w:firstLineChars="0" w:firstLine="0"/>
        <w:rPr>
          <w:rFonts w:ascii="Consolas" w:hAnsi="Consolas" w:hint="eastAsia"/>
          <w:color w:val="24292E"/>
          <w:sz w:val="18"/>
          <w:szCs w:val="18"/>
          <w:shd w:val="clear" w:color="auto" w:fill="FFFFFF"/>
        </w:rPr>
      </w:pP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string 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j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>[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4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] = {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martha", "mark", "joe"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>, "lindsey" };</w:t>
      </w:r>
    </w:p>
    <w:p w14:paraId="1763511C" w14:textId="599EED33" w:rsidR="00D33E4C" w:rsidRDefault="00D33E4C" w:rsidP="009F2470">
      <w:pPr>
        <w:pStyle w:val="a3"/>
        <w:ind w:left="360" w:firstLineChars="0" w:firstLine="0"/>
      </w:pPr>
      <w:r>
        <w:rPr>
          <w:rFonts w:hint="eastAsia"/>
        </w:rPr>
        <w:t>C</w:t>
      </w:r>
      <w:r>
        <w:t>ase of notwithstanding</w:t>
      </w:r>
    </w:p>
    <w:p w14:paraId="40FE932C" w14:textId="06778599" w:rsidR="00D33E4C" w:rsidRDefault="00D33E4C" w:rsidP="009F2470">
      <w:pPr>
        <w:pStyle w:val="a3"/>
        <w:ind w:left="360" w:firstLineChars="0" w:firstLine="0"/>
      </w:pPr>
      <w:r>
        <w:t>subsequence(</w:t>
      </w:r>
      <w:r w:rsidR="00134829">
        <w:t>h,-1,i,0</w:t>
      </w:r>
      <w:r>
        <w:t>)</w:t>
      </w:r>
    </w:p>
    <w:p w14:paraId="7D308FAF" w14:textId="68B8A54A" w:rsidR="00134829" w:rsidRDefault="00134829" w:rsidP="00134829">
      <w:pPr>
        <w:pStyle w:val="a3"/>
        <w:ind w:left="360" w:firstLineChars="0" w:firstLine="0"/>
      </w:pPr>
      <w:r>
        <w:t>subsequence(h,-1,i,</w:t>
      </w:r>
      <w:r>
        <w:t>-1</w:t>
      </w:r>
      <w:r>
        <w:t>)</w:t>
      </w:r>
    </w:p>
    <w:p w14:paraId="324CDFA0" w14:textId="33DEF332" w:rsidR="00134829" w:rsidRDefault="00134829" w:rsidP="009F2470">
      <w:pPr>
        <w:pStyle w:val="a3"/>
        <w:ind w:left="360" w:firstLineChars="0" w:firstLine="0"/>
      </w:pPr>
      <w:r>
        <w:rPr>
          <w:rFonts w:hint="eastAsia"/>
        </w:rPr>
        <w:t>N</w:t>
      </w:r>
      <w:r>
        <w:t>ormal case</w:t>
      </w:r>
    </w:p>
    <w:p w14:paraId="0B248A07" w14:textId="36DCB721" w:rsidR="00134829" w:rsidRDefault="00134829" w:rsidP="009F2470">
      <w:pPr>
        <w:pStyle w:val="a3"/>
        <w:ind w:left="360" w:firstLineChars="0" w:firstLine="0"/>
      </w:pPr>
      <w:r>
        <w:t>subsequence(h,</w:t>
      </w:r>
      <w:r>
        <w:t>7</w:t>
      </w:r>
      <w:r>
        <w:t>,i,0)</w:t>
      </w:r>
    </w:p>
    <w:p w14:paraId="4C6A3418" w14:textId="71051B86" w:rsidR="00134829" w:rsidRDefault="00134829" w:rsidP="009F2470">
      <w:pPr>
        <w:pStyle w:val="a3"/>
        <w:ind w:left="360" w:firstLineChars="0" w:firstLine="0"/>
      </w:pPr>
      <w:r>
        <w:t>subsequence(h,</w:t>
      </w:r>
      <w:r>
        <w:t>0</w:t>
      </w:r>
      <w:r>
        <w:t>,i,0)</w:t>
      </w:r>
    </w:p>
    <w:p w14:paraId="6BFDE0BC" w14:textId="1ACF7D1B" w:rsidR="00134829" w:rsidRDefault="00134829" w:rsidP="009F2470">
      <w:pPr>
        <w:pStyle w:val="a3"/>
        <w:ind w:left="360" w:firstLineChars="0" w:firstLine="0"/>
      </w:pPr>
      <w:r>
        <w:t>subsequence(h,</w:t>
      </w:r>
      <w:r>
        <w:t>7</w:t>
      </w:r>
      <w:r>
        <w:t>,i,</w:t>
      </w:r>
      <w:r>
        <w:t>3</w:t>
      </w:r>
      <w:r>
        <w:t>)</w:t>
      </w:r>
    </w:p>
    <w:p w14:paraId="24FF413D" w14:textId="168522D4" w:rsidR="00134829" w:rsidRDefault="00134829" w:rsidP="009F2470">
      <w:pPr>
        <w:pStyle w:val="a3"/>
        <w:ind w:left="360" w:firstLineChars="0" w:firstLine="0"/>
      </w:pPr>
      <w:r>
        <w:t>subsequence(h,</w:t>
      </w:r>
      <w:r>
        <w:t>7</w:t>
      </w:r>
      <w:r>
        <w:t>,</w:t>
      </w:r>
      <w:r>
        <w:t>j</w:t>
      </w:r>
      <w:r>
        <w:t>,</w:t>
      </w:r>
      <w:r>
        <w:t>4</w:t>
      </w:r>
      <w:r>
        <w:t>)</w:t>
      </w:r>
    </w:p>
    <w:p w14:paraId="12E0F2BB" w14:textId="7B0CBDA1" w:rsidR="00134829" w:rsidRDefault="00134829" w:rsidP="00134829">
      <w:pPr>
        <w:pStyle w:val="a3"/>
        <w:ind w:left="360" w:firstLineChars="0" w:firstLine="0"/>
      </w:pPr>
      <w:r>
        <w:t>subsequence(h,7,j,</w:t>
      </w:r>
      <w:r>
        <w:t>3</w:t>
      </w:r>
      <w:r>
        <w:t>)</w:t>
      </w:r>
    </w:p>
    <w:p w14:paraId="0C95D2F2" w14:textId="04781C49" w:rsidR="00134829" w:rsidRDefault="00134829" w:rsidP="009F2470">
      <w:pPr>
        <w:pStyle w:val="a3"/>
        <w:ind w:left="360" w:firstLineChars="0" w:firstLine="0"/>
      </w:pPr>
    </w:p>
    <w:p w14:paraId="7AD38C7B" w14:textId="698BC878" w:rsid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string h[7] = { "martha", "mark", "", "susan", 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joe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, "kamala", "lindsey" };</w:t>
      </w:r>
    </w:p>
    <w:p w14:paraId="20C144F8" w14:textId="70971502" w:rsid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string 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i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>[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3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] = {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mike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, 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jake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, "joe"</w:t>
      </w:r>
      <w:r w:rsidRPr="00D33E4C">
        <w:rPr>
          <w:rFonts w:ascii="Consolas" w:hAnsi="Consolas"/>
          <w:color w:val="24292E"/>
          <w:sz w:val="18"/>
          <w:szCs w:val="18"/>
          <w:shd w:val="clear" w:color="auto" w:fill="FFFFFF"/>
        </w:rPr>
        <w:t>};</w:t>
      </w:r>
    </w:p>
    <w:p w14:paraId="0EE1CD60" w14:textId="6F4E443D" w:rsidR="00134829" w:rsidRPr="00134829" w:rsidRDefault="00134829" w:rsidP="009F2470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C</w:t>
      </w:r>
      <w:r>
        <w:t>ase of notwithstanding</w:t>
      </w:r>
    </w:p>
    <w:p w14:paraId="5A632C1E" w14:textId="779245E1" w:rsidR="00134829" w:rsidRDefault="00134829" w:rsidP="00134829">
      <w:pPr>
        <w:pStyle w:val="a3"/>
        <w:ind w:left="360" w:firstLineChars="0" w:firstLine="0"/>
      </w:pPr>
      <w:r>
        <w:rPr>
          <w:rFonts w:hint="eastAsia"/>
        </w:rPr>
        <w:lastRenderedPageBreak/>
        <w:t>l</w:t>
      </w:r>
      <w:r>
        <w:t>ookUpAny(h,-1,i,-1)</w:t>
      </w:r>
    </w:p>
    <w:p w14:paraId="7C58A2E7" w14:textId="4AEFA2E3" w:rsidR="00134829" w:rsidRDefault="00134829" w:rsidP="00134829">
      <w:pPr>
        <w:pStyle w:val="a3"/>
        <w:ind w:left="360" w:firstLineChars="0" w:firstLine="0"/>
      </w:pPr>
      <w:r>
        <w:rPr>
          <w:rFonts w:hint="eastAsia"/>
        </w:rPr>
        <w:t>l</w:t>
      </w:r>
      <w:r>
        <w:t>ookUpAny(h,</w:t>
      </w:r>
      <w:r>
        <w:t>0</w:t>
      </w:r>
      <w:r>
        <w:t>,</w:t>
      </w:r>
      <w:r>
        <w:t>i,0</w:t>
      </w:r>
      <w:r>
        <w:t>)</w:t>
      </w:r>
    </w:p>
    <w:p w14:paraId="6648C68A" w14:textId="680B4956" w:rsidR="00134829" w:rsidRPr="00134829" w:rsidRDefault="00134829" w:rsidP="00134829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N</w:t>
      </w:r>
      <w:r>
        <w:t>ormal case</w:t>
      </w:r>
    </w:p>
    <w:p w14:paraId="53DCF62D" w14:textId="6E9ABCC8" w:rsidR="00134829" w:rsidRDefault="00134829" w:rsidP="00134829">
      <w:pPr>
        <w:pStyle w:val="a3"/>
        <w:ind w:left="360" w:firstLineChars="0" w:firstLine="0"/>
      </w:pPr>
      <w:r>
        <w:rPr>
          <w:rFonts w:hint="eastAsia"/>
        </w:rPr>
        <w:t>l</w:t>
      </w:r>
      <w:r>
        <w:t>ookUpAny(h,</w:t>
      </w:r>
      <w:r>
        <w:t>7</w:t>
      </w:r>
      <w:r>
        <w:t>,i,</w:t>
      </w:r>
      <w:r>
        <w:t>3</w:t>
      </w:r>
      <w:r>
        <w:t>)</w:t>
      </w:r>
    </w:p>
    <w:p w14:paraId="32792288" w14:textId="07BDF830" w:rsidR="00134829" w:rsidRDefault="00134829" w:rsidP="00134829">
      <w:pPr>
        <w:pStyle w:val="a3"/>
        <w:ind w:left="360" w:firstLineChars="0" w:firstLine="0"/>
      </w:pPr>
      <w:r>
        <w:rPr>
          <w:rFonts w:hint="eastAsia"/>
        </w:rPr>
        <w:t>l</w:t>
      </w:r>
      <w:r>
        <w:t>ookUpAny(h,</w:t>
      </w:r>
      <w:r>
        <w:t>3</w:t>
      </w:r>
      <w:r>
        <w:t>,i,</w:t>
      </w:r>
      <w:r>
        <w:t>3</w:t>
      </w:r>
      <w:r>
        <w:t>)</w:t>
      </w:r>
    </w:p>
    <w:p w14:paraId="43B4D555" w14:textId="7CEF879A" w:rsidR="00134829" w:rsidRDefault="00134829" w:rsidP="00134829">
      <w:pPr>
        <w:pStyle w:val="a3"/>
        <w:ind w:left="360" w:firstLineChars="0" w:firstLine="0"/>
      </w:pPr>
      <w:r>
        <w:rPr>
          <w:rFonts w:hint="eastAsia"/>
        </w:rPr>
        <w:t>l</w:t>
      </w:r>
      <w:r>
        <w:t>ookUpAny(h,</w:t>
      </w:r>
      <w:r>
        <w:t>7</w:t>
      </w:r>
      <w:r>
        <w:t>,i,</w:t>
      </w:r>
      <w:r>
        <w:t>2</w:t>
      </w:r>
      <w:r>
        <w:t>)</w:t>
      </w:r>
    </w:p>
    <w:p w14:paraId="47C2197D" w14:textId="70B21017" w:rsidR="00134829" w:rsidRDefault="00134829" w:rsidP="00134829"/>
    <w:p w14:paraId="7E6F673A" w14:textId="390202D6" w:rsid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string h[7] = { "martha", "mark", 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kim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, "susan", 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joe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, "kamala", "lindsey" };</w:t>
      </w:r>
    </w:p>
    <w:p w14:paraId="5CE988E4" w14:textId="1B61B989" w:rsid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>
        <w:rPr>
          <w:rFonts w:ascii="Consolas" w:hAnsi="Consolas" w:hint="eastAsia"/>
          <w:color w:val="24292E"/>
          <w:sz w:val="18"/>
          <w:szCs w:val="18"/>
          <w:shd w:val="clear" w:color="auto" w:fill="FFFFFF"/>
        </w:rPr>
        <w:t>C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ase of notwithstanding</w:t>
      </w:r>
    </w:p>
    <w:p w14:paraId="0F177E43" w14:textId="325D7CA6" w:rsid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divide(h,-1,</w:t>
      </w:r>
      <w:r w:rsidRPr="00134829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mark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)</w:t>
      </w:r>
    </w:p>
    <w:p w14:paraId="7A203C09" w14:textId="634259EC" w:rsid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>
        <w:rPr>
          <w:rFonts w:ascii="Consolas" w:hAnsi="Consolas" w:hint="eastAsia"/>
          <w:color w:val="24292E"/>
          <w:sz w:val="18"/>
          <w:szCs w:val="18"/>
          <w:shd w:val="clear" w:color="auto" w:fill="FFFFFF"/>
        </w:rPr>
        <w:t>N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ormal case</w:t>
      </w:r>
    </w:p>
    <w:p w14:paraId="24F24A83" w14:textId="57A2AD82" w:rsid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divide(h,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7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,</w:t>
      </w:r>
      <w:r w:rsidRPr="00134829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mark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)</w:t>
      </w:r>
    </w:p>
    <w:p w14:paraId="3F6EA1DF" w14:textId="7320F61D" w:rsid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divide(h,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6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,</w:t>
      </w:r>
      <w:r w:rsidRPr="00134829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mark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)</w:t>
      </w:r>
    </w:p>
    <w:p w14:paraId="528EB1DE" w14:textId="34B8165E" w:rsid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divide(h,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7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,</w:t>
      </w:r>
      <w:r w:rsidRPr="00134829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ma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x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)</w:t>
      </w:r>
    </w:p>
    <w:p w14:paraId="26204551" w14:textId="2FA64AB3" w:rsid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divide(h,</w:t>
      </w:r>
      <w:r w:rsidR="00BD0D29">
        <w:rPr>
          <w:rFonts w:ascii="Consolas" w:hAnsi="Consolas"/>
          <w:color w:val="24292E"/>
          <w:sz w:val="18"/>
          <w:szCs w:val="18"/>
          <w:shd w:val="clear" w:color="auto" w:fill="FFFFFF"/>
        </w:rPr>
        <w:t>7</w:t>
      </w:r>
      <w:bookmarkStart w:id="0" w:name="_GoBack"/>
      <w:bookmarkEnd w:id="0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,</w:t>
      </w:r>
      <w:r w:rsidRPr="00134829"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apple</w:t>
      </w:r>
      <w:r w:rsidRPr="00E20CFF">
        <w:rPr>
          <w:rFonts w:ascii="Consolas" w:hAnsi="Consolas"/>
          <w:color w:val="24292E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)</w:t>
      </w:r>
    </w:p>
    <w:p w14:paraId="16E7387C" w14:textId="153EEA05" w:rsidR="00134829" w:rsidRPr="00134829" w:rsidRDefault="00134829" w:rsidP="00134829">
      <w:pPr>
        <w:pStyle w:val="a3"/>
        <w:ind w:left="360" w:firstLineChars="0" w:firstLine="0"/>
        <w:rPr>
          <w:rFonts w:ascii="Consolas" w:hAnsi="Consolas"/>
          <w:color w:val="24292E"/>
          <w:sz w:val="18"/>
          <w:szCs w:val="18"/>
          <w:shd w:val="clear" w:color="auto" w:fill="FFFFFF"/>
        </w:rPr>
      </w:pPr>
    </w:p>
    <w:p w14:paraId="29A47B70" w14:textId="77777777" w:rsidR="00134829" w:rsidRPr="00134829" w:rsidRDefault="00134829" w:rsidP="00134829">
      <w:pPr>
        <w:pStyle w:val="a3"/>
        <w:ind w:left="360" w:firstLineChars="0" w:firstLine="0"/>
        <w:rPr>
          <w:rFonts w:ascii="Consolas" w:hAnsi="Consolas" w:hint="eastAsia"/>
          <w:color w:val="24292E"/>
          <w:sz w:val="18"/>
          <w:szCs w:val="18"/>
          <w:shd w:val="clear" w:color="auto" w:fill="FFFFFF"/>
        </w:rPr>
      </w:pPr>
    </w:p>
    <w:p w14:paraId="0380A142" w14:textId="77777777" w:rsidR="00134829" w:rsidRPr="00134829" w:rsidRDefault="00134829" w:rsidP="00134829">
      <w:pPr>
        <w:pStyle w:val="a3"/>
        <w:ind w:left="360" w:firstLineChars="0" w:firstLine="0"/>
        <w:rPr>
          <w:rFonts w:ascii="Consolas" w:hAnsi="Consolas" w:hint="eastAsia"/>
          <w:color w:val="24292E"/>
          <w:sz w:val="18"/>
          <w:szCs w:val="18"/>
          <w:shd w:val="clear" w:color="auto" w:fill="FFFFFF"/>
        </w:rPr>
      </w:pPr>
    </w:p>
    <w:sectPr w:rsidR="00134829" w:rsidRPr="00134829" w:rsidSect="00A90F9C">
      <w:pgSz w:w="11906" w:h="16838" w:code="9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60364C"/>
    <w:multiLevelType w:val="hybridMultilevel"/>
    <w:tmpl w:val="6F06D788"/>
    <w:lvl w:ilvl="0" w:tplc="A7A60A1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LYwNjC2tDQzNjVX0lEKTi0uzszPAykwqgUAnVjYHSwAAAA="/>
  </w:docVars>
  <w:rsids>
    <w:rsidRoot w:val="00495F80"/>
    <w:rsid w:val="00134829"/>
    <w:rsid w:val="00495F80"/>
    <w:rsid w:val="006B5EBB"/>
    <w:rsid w:val="008028C3"/>
    <w:rsid w:val="009F2470"/>
    <w:rsid w:val="00A90F9C"/>
    <w:rsid w:val="00BD0D29"/>
    <w:rsid w:val="00C83620"/>
    <w:rsid w:val="00D33E4C"/>
    <w:rsid w:val="00E20CFF"/>
    <w:rsid w:val="00F42756"/>
    <w:rsid w:val="00FC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EF87A"/>
  <w15:chartTrackingRefBased/>
  <w15:docId w15:val="{8172435C-D10A-41B0-B483-D5E5FA3BD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C76BF"/>
    <w:pPr>
      <w:ind w:firstLineChars="200" w:firstLine="420"/>
    </w:pPr>
  </w:style>
  <w:style w:type="character" w:customStyle="1" w:styleId="pl-c1">
    <w:name w:val="pl-c1"/>
    <w:basedOn w:val="a0"/>
    <w:rsid w:val="00E20CFF"/>
  </w:style>
  <w:style w:type="character" w:customStyle="1" w:styleId="pl-s">
    <w:name w:val="pl-s"/>
    <w:basedOn w:val="a0"/>
    <w:rsid w:val="00E20CFF"/>
  </w:style>
  <w:style w:type="character" w:customStyle="1" w:styleId="pl-pds">
    <w:name w:val="pl-pds"/>
    <w:basedOn w:val="a0"/>
    <w:rsid w:val="00E20C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428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dd</cp:lastModifiedBy>
  <cp:revision>4</cp:revision>
  <dcterms:created xsi:type="dcterms:W3CDTF">2020-11-12T00:17:00Z</dcterms:created>
  <dcterms:modified xsi:type="dcterms:W3CDTF">2020-11-12T13:13:00Z</dcterms:modified>
</cp:coreProperties>
</file>